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2B6250" w14:textId="36E10B70" w:rsidR="003A52BD" w:rsidRPr="00972AAF" w:rsidRDefault="008C3E1F" w:rsidP="00972AAF">
      <w:pPr>
        <w:spacing w:line="360" w:lineRule="auto"/>
        <w:jc w:val="center"/>
        <w:rPr>
          <w:b/>
          <w:bCs/>
        </w:rPr>
      </w:pPr>
      <w:r w:rsidRPr="00972AAF">
        <w:rPr>
          <w:b/>
          <w:bCs/>
        </w:rPr>
        <w:t>IMDB Listicles to Scrape</w:t>
      </w:r>
      <w:r w:rsidR="003A52BD" w:rsidRPr="00972AAF">
        <w:rPr>
          <w:b/>
          <w:bCs/>
        </w:rPr>
        <w:t xml:space="preserve"> (Pick </w:t>
      </w:r>
      <w:r w:rsidR="00EA0D1E" w:rsidRPr="00972AAF">
        <w:rPr>
          <w:b/>
          <w:bCs/>
        </w:rPr>
        <w:t>4</w:t>
      </w:r>
      <w:r w:rsidR="003A52BD" w:rsidRPr="00972AAF">
        <w:rPr>
          <w:b/>
          <w:bCs/>
        </w:rPr>
        <w:t xml:space="preserve"> from each year, listicle must have at least 20 items)</w:t>
      </w:r>
    </w:p>
    <w:p w14:paraId="6F30B8D3" w14:textId="4171FF6D" w:rsidR="00FE0C40" w:rsidRPr="00972AAF" w:rsidRDefault="00FE0C40" w:rsidP="003A52BD">
      <w:pPr>
        <w:spacing w:line="360" w:lineRule="auto"/>
        <w:rPr>
          <w:b/>
          <w:bCs/>
        </w:rPr>
      </w:pPr>
      <w:r w:rsidRPr="00972AAF">
        <w:rPr>
          <w:b/>
          <w:bCs/>
        </w:rPr>
        <w:t>Instructions:</w:t>
      </w:r>
    </w:p>
    <w:p w14:paraId="17087DC4" w14:textId="29D9D03A" w:rsidR="00FE0C40" w:rsidRDefault="00FE0C40" w:rsidP="00FE0C40">
      <w:pPr>
        <w:pStyle w:val="ListParagraph"/>
        <w:numPr>
          <w:ilvl w:val="0"/>
          <w:numId w:val="2"/>
        </w:numPr>
        <w:spacing w:line="360" w:lineRule="auto"/>
      </w:pPr>
      <w:r>
        <w:t>Google Search</w:t>
      </w:r>
    </w:p>
    <w:p w14:paraId="7A5904C2" w14:textId="1F58CF6C" w:rsidR="00FE0C40" w:rsidRDefault="00FE0C40" w:rsidP="00FE0C40">
      <w:pPr>
        <w:pStyle w:val="ListParagraph"/>
        <w:numPr>
          <w:ilvl w:val="0"/>
          <w:numId w:val="2"/>
        </w:numPr>
        <w:spacing w:line="360" w:lineRule="auto"/>
      </w:pPr>
      <w:r>
        <w:t xml:space="preserve">Type: siteon:”https://www.imdb.com/list/” </w:t>
      </w:r>
      <w:r w:rsidR="007D3612" w:rsidRPr="007D3612">
        <w:rPr>
          <w:highlight w:val="yellow"/>
        </w:rPr>
        <w:t>netflix</w:t>
      </w:r>
      <w:r w:rsidR="007D3612">
        <w:t>+</w:t>
      </w:r>
      <w:r w:rsidRPr="00FE0C40">
        <w:rPr>
          <w:highlight w:val="yellow"/>
        </w:rPr>
        <w:t>2018</w:t>
      </w:r>
    </w:p>
    <w:p w14:paraId="1DD77A45" w14:textId="78CA0FEB" w:rsidR="00FE0C40" w:rsidRDefault="00FE0C40" w:rsidP="00FE0C40">
      <w:pPr>
        <w:pStyle w:val="ListParagraph"/>
        <w:numPr>
          <w:ilvl w:val="0"/>
          <w:numId w:val="2"/>
        </w:numPr>
        <w:spacing w:line="360" w:lineRule="auto"/>
      </w:pPr>
      <w:r>
        <w:t>2018 can be replace with 2019, 2020, 2021 or any other keywords</w:t>
      </w:r>
    </w:p>
    <w:p w14:paraId="3FF854A8" w14:textId="698EE581" w:rsidR="00C83A72" w:rsidRDefault="00C83A72" w:rsidP="00FE0C40">
      <w:pPr>
        <w:pStyle w:val="ListParagraph"/>
        <w:numPr>
          <w:ilvl w:val="0"/>
          <w:numId w:val="2"/>
        </w:numPr>
        <w:spacing w:line="360" w:lineRule="auto"/>
      </w:pPr>
      <w:r>
        <w:t xml:space="preserve">Listicle must be sorted by </w:t>
      </w:r>
      <w:r w:rsidRPr="004823ED">
        <w:rPr>
          <w:highlight w:val="yellow"/>
          <w:u w:val="single"/>
        </w:rPr>
        <w:t>IMDB ratings</w:t>
      </w:r>
    </w:p>
    <w:p w14:paraId="07DCEC1E" w14:textId="57135872" w:rsidR="003A52BD" w:rsidRDefault="003A52BD" w:rsidP="003A52BD">
      <w:pPr>
        <w:spacing w:line="360" w:lineRule="auto"/>
      </w:pPr>
      <w:r>
        <w:t>From 2018:</w:t>
      </w:r>
    </w:p>
    <w:p w14:paraId="4A094D6B" w14:textId="40DDAA83" w:rsidR="00432E3F" w:rsidRDefault="00432E3F" w:rsidP="003A52BD">
      <w:pPr>
        <w:pStyle w:val="ListParagraph"/>
        <w:numPr>
          <w:ilvl w:val="0"/>
          <w:numId w:val="1"/>
        </w:numPr>
        <w:spacing w:line="360" w:lineRule="auto"/>
      </w:pPr>
      <w:hyperlink r:id="rId5" w:history="1">
        <w:r w:rsidRPr="004507C8">
          <w:rPr>
            <w:rStyle w:val="Hyperlink"/>
          </w:rPr>
          <w:t>https://www.imdb.com/list/ls026320360/?sort=user_rating%2Cdesc</w:t>
        </w:r>
      </w:hyperlink>
    </w:p>
    <w:p w14:paraId="6F283BCF" w14:textId="0865EB4D" w:rsidR="00432E3F" w:rsidRDefault="00432E3F" w:rsidP="003A52BD">
      <w:pPr>
        <w:pStyle w:val="ListParagraph"/>
        <w:numPr>
          <w:ilvl w:val="0"/>
          <w:numId w:val="1"/>
        </w:numPr>
        <w:spacing w:line="360" w:lineRule="auto"/>
      </w:pPr>
      <w:hyperlink r:id="rId6" w:history="1">
        <w:r w:rsidRPr="004507C8">
          <w:rPr>
            <w:rStyle w:val="Hyperlink"/>
          </w:rPr>
          <w:t>https://www.imdb.com/list/ls041295777/?sort=user_rating%2Cdesc</w:t>
        </w:r>
      </w:hyperlink>
    </w:p>
    <w:p w14:paraId="7C1FCC39" w14:textId="3654FDBB" w:rsidR="00432E3F" w:rsidRDefault="00432E3F" w:rsidP="003A52BD">
      <w:pPr>
        <w:pStyle w:val="ListParagraph"/>
        <w:numPr>
          <w:ilvl w:val="0"/>
          <w:numId w:val="1"/>
        </w:numPr>
        <w:spacing w:line="360" w:lineRule="auto"/>
      </w:pPr>
      <w:hyperlink r:id="rId7" w:history="1">
        <w:r w:rsidRPr="004507C8">
          <w:rPr>
            <w:rStyle w:val="Hyperlink"/>
          </w:rPr>
          <w:t>https://www.imdb.com/list/ls029540683/?sort=user_rating%2Cdesc</w:t>
        </w:r>
      </w:hyperlink>
    </w:p>
    <w:p w14:paraId="7B8E6439" w14:textId="61FC40E7" w:rsidR="00432E3F" w:rsidRDefault="00432E3F" w:rsidP="003A52BD">
      <w:pPr>
        <w:pStyle w:val="ListParagraph"/>
        <w:numPr>
          <w:ilvl w:val="0"/>
          <w:numId w:val="1"/>
        </w:numPr>
        <w:spacing w:line="360" w:lineRule="auto"/>
      </w:pPr>
      <w:hyperlink r:id="rId8" w:history="1">
        <w:r w:rsidRPr="004507C8">
          <w:rPr>
            <w:rStyle w:val="Hyperlink"/>
          </w:rPr>
          <w:t>https://www.imdb.com/list/ls029528149/?sort=user_rating%2Cdesc</w:t>
        </w:r>
      </w:hyperlink>
    </w:p>
    <w:p w14:paraId="224B93F1" w14:textId="2892012F" w:rsidR="00497CD6" w:rsidRDefault="00432E3F" w:rsidP="00887D45">
      <w:pPr>
        <w:spacing w:line="360" w:lineRule="auto"/>
      </w:pPr>
      <w:r>
        <w:t>F</w:t>
      </w:r>
      <w:r w:rsidR="00887D45">
        <w:t>rom 2019:</w:t>
      </w:r>
    </w:p>
    <w:p w14:paraId="3F14C6AC" w14:textId="1B60B269" w:rsidR="003B03FC" w:rsidRDefault="003B03FC" w:rsidP="003B03FC">
      <w:pPr>
        <w:pStyle w:val="ListParagraph"/>
        <w:numPr>
          <w:ilvl w:val="0"/>
          <w:numId w:val="3"/>
        </w:numPr>
        <w:spacing w:line="360" w:lineRule="auto"/>
      </w:pPr>
      <w:hyperlink r:id="rId9" w:history="1">
        <w:r w:rsidRPr="004507C8">
          <w:rPr>
            <w:rStyle w:val="Hyperlink"/>
          </w:rPr>
          <w:t>https://www.imdb.com/list/ls044081393/?sort=user_rating%2Cdesc</w:t>
        </w:r>
      </w:hyperlink>
    </w:p>
    <w:p w14:paraId="1A493FED" w14:textId="211BB5A9" w:rsidR="003B03FC" w:rsidRDefault="003B03FC" w:rsidP="003B03FC">
      <w:pPr>
        <w:pStyle w:val="ListParagraph"/>
        <w:numPr>
          <w:ilvl w:val="0"/>
          <w:numId w:val="3"/>
        </w:numPr>
        <w:spacing w:line="360" w:lineRule="auto"/>
      </w:pPr>
      <w:hyperlink r:id="rId10" w:history="1">
        <w:r w:rsidRPr="004507C8">
          <w:rPr>
            <w:rStyle w:val="Hyperlink"/>
          </w:rPr>
          <w:t>https://www.imdb.com/list/ls095319760/?sort=user_rating%2Cdesc</w:t>
        </w:r>
      </w:hyperlink>
    </w:p>
    <w:p w14:paraId="253D5761" w14:textId="6C068A15" w:rsidR="003B03FC" w:rsidRDefault="003B03FC" w:rsidP="003B03FC">
      <w:pPr>
        <w:pStyle w:val="ListParagraph"/>
        <w:numPr>
          <w:ilvl w:val="0"/>
          <w:numId w:val="3"/>
        </w:numPr>
        <w:spacing w:line="360" w:lineRule="auto"/>
      </w:pPr>
      <w:hyperlink r:id="rId11" w:history="1">
        <w:r w:rsidRPr="004507C8">
          <w:rPr>
            <w:rStyle w:val="Hyperlink"/>
          </w:rPr>
          <w:t>https://www.imdb.com/list/ls041593310/?sort=user_rating%2Cdesc</w:t>
        </w:r>
      </w:hyperlink>
    </w:p>
    <w:p w14:paraId="790B2C8F" w14:textId="14D4A5A8" w:rsidR="003B03FC" w:rsidRDefault="003B03FC" w:rsidP="003B03FC">
      <w:pPr>
        <w:pStyle w:val="ListParagraph"/>
        <w:numPr>
          <w:ilvl w:val="0"/>
          <w:numId w:val="3"/>
        </w:numPr>
        <w:spacing w:line="360" w:lineRule="auto"/>
      </w:pPr>
      <w:hyperlink r:id="rId12" w:history="1">
        <w:r w:rsidRPr="004507C8">
          <w:rPr>
            <w:rStyle w:val="Hyperlink"/>
          </w:rPr>
          <w:t>https://www.imdb.com/list/ls091650455/?sort=user_rating%2Cdesc</w:t>
        </w:r>
      </w:hyperlink>
    </w:p>
    <w:p w14:paraId="1BB157BF" w14:textId="679E9FC0" w:rsidR="003B03FC" w:rsidRDefault="003B03FC" w:rsidP="003B03FC">
      <w:pPr>
        <w:spacing w:line="360" w:lineRule="auto"/>
      </w:pPr>
      <w:r>
        <w:t>From 2020:</w:t>
      </w:r>
    </w:p>
    <w:p w14:paraId="3FAEBB2D" w14:textId="1520DE8E" w:rsidR="00627475" w:rsidRDefault="00534D31" w:rsidP="00627475">
      <w:pPr>
        <w:pStyle w:val="ListParagraph"/>
        <w:numPr>
          <w:ilvl w:val="0"/>
          <w:numId w:val="4"/>
        </w:numPr>
        <w:spacing w:line="360" w:lineRule="auto"/>
      </w:pPr>
      <w:hyperlink r:id="rId13" w:history="1">
        <w:r w:rsidRPr="004507C8">
          <w:rPr>
            <w:rStyle w:val="Hyperlink"/>
          </w:rPr>
          <w:t>https://www.imdb.com/list/ls093951797/?sort=user_rating%2Cdesc</w:t>
        </w:r>
      </w:hyperlink>
    </w:p>
    <w:p w14:paraId="06F064F3" w14:textId="1468178D" w:rsidR="00534D31" w:rsidRDefault="00534D31" w:rsidP="00627475">
      <w:pPr>
        <w:pStyle w:val="ListParagraph"/>
        <w:numPr>
          <w:ilvl w:val="0"/>
          <w:numId w:val="4"/>
        </w:numPr>
        <w:spacing w:line="360" w:lineRule="auto"/>
      </w:pPr>
      <w:hyperlink r:id="rId14" w:history="1">
        <w:r w:rsidRPr="004507C8">
          <w:rPr>
            <w:rStyle w:val="Hyperlink"/>
          </w:rPr>
          <w:t>https://www.imdb.com/list/ls086167623/?sort=user_rating%2Cdesc</w:t>
        </w:r>
      </w:hyperlink>
    </w:p>
    <w:p w14:paraId="0EF6E811" w14:textId="4BDC80F2" w:rsidR="00534D31" w:rsidRDefault="00534D31" w:rsidP="00627475">
      <w:pPr>
        <w:pStyle w:val="ListParagraph"/>
        <w:numPr>
          <w:ilvl w:val="0"/>
          <w:numId w:val="4"/>
        </w:numPr>
        <w:spacing w:line="360" w:lineRule="auto"/>
      </w:pPr>
      <w:hyperlink r:id="rId15" w:history="1">
        <w:r w:rsidRPr="004507C8">
          <w:rPr>
            <w:rStyle w:val="Hyperlink"/>
          </w:rPr>
          <w:t>https://www.imdb.com/list/ls086805851/?sort=user_rating%2Cdesc</w:t>
        </w:r>
      </w:hyperlink>
    </w:p>
    <w:p w14:paraId="23023961" w14:textId="4A200F43" w:rsidR="00534D31" w:rsidRDefault="00534D31" w:rsidP="00627475">
      <w:pPr>
        <w:pStyle w:val="ListParagraph"/>
        <w:numPr>
          <w:ilvl w:val="0"/>
          <w:numId w:val="4"/>
        </w:numPr>
        <w:spacing w:line="360" w:lineRule="auto"/>
      </w:pPr>
      <w:hyperlink r:id="rId16" w:history="1">
        <w:r w:rsidRPr="004507C8">
          <w:rPr>
            <w:rStyle w:val="Hyperlink"/>
          </w:rPr>
          <w:t>https://www.imdb.com/list/ls080705486/?sort=user_rating%2Cdesc</w:t>
        </w:r>
      </w:hyperlink>
    </w:p>
    <w:p w14:paraId="6520C0FC" w14:textId="744471DC" w:rsidR="00534D31" w:rsidRDefault="00534D31" w:rsidP="00534D31">
      <w:pPr>
        <w:spacing w:line="360" w:lineRule="auto"/>
      </w:pPr>
      <w:r>
        <w:t>From 2021:</w:t>
      </w:r>
    </w:p>
    <w:p w14:paraId="6DCCCDA6" w14:textId="2B8C15D6" w:rsidR="00534D31" w:rsidRDefault="00534D31" w:rsidP="00534D31">
      <w:pPr>
        <w:pStyle w:val="ListParagraph"/>
        <w:numPr>
          <w:ilvl w:val="0"/>
          <w:numId w:val="5"/>
        </w:numPr>
        <w:spacing w:line="360" w:lineRule="auto"/>
      </w:pPr>
      <w:hyperlink r:id="rId17" w:history="1">
        <w:r w:rsidRPr="004507C8">
          <w:rPr>
            <w:rStyle w:val="Hyperlink"/>
          </w:rPr>
          <w:t>https://www.imdb.com/list/ls084374702/?sort=user_rating%2Cdesc</w:t>
        </w:r>
      </w:hyperlink>
    </w:p>
    <w:p w14:paraId="0E13F631" w14:textId="77FDE245" w:rsidR="00534D31" w:rsidRDefault="00534D31" w:rsidP="00534D31">
      <w:pPr>
        <w:pStyle w:val="ListParagraph"/>
        <w:numPr>
          <w:ilvl w:val="0"/>
          <w:numId w:val="5"/>
        </w:numPr>
        <w:spacing w:line="360" w:lineRule="auto"/>
      </w:pPr>
      <w:hyperlink r:id="rId18" w:history="1">
        <w:r w:rsidRPr="004507C8">
          <w:rPr>
            <w:rStyle w:val="Hyperlink"/>
          </w:rPr>
          <w:t>https://www.imdb.com/list/ls501352531/?sort=user_rating%2Cdesc</w:t>
        </w:r>
      </w:hyperlink>
    </w:p>
    <w:p w14:paraId="18656354" w14:textId="58C5FBAC" w:rsidR="00534D31" w:rsidRDefault="00534D31" w:rsidP="00534D31">
      <w:pPr>
        <w:pStyle w:val="ListParagraph"/>
        <w:numPr>
          <w:ilvl w:val="0"/>
          <w:numId w:val="5"/>
        </w:numPr>
        <w:spacing w:line="360" w:lineRule="auto"/>
      </w:pPr>
      <w:hyperlink r:id="rId19" w:history="1">
        <w:r w:rsidRPr="004507C8">
          <w:rPr>
            <w:rStyle w:val="Hyperlink"/>
          </w:rPr>
          <w:t>https://www.imdb.com/list/ls574741945/?sort=user_rating%2Cdesc</w:t>
        </w:r>
      </w:hyperlink>
    </w:p>
    <w:p w14:paraId="58AAA721" w14:textId="4184CEEE" w:rsidR="00534D31" w:rsidRDefault="00534D31" w:rsidP="00534D31">
      <w:pPr>
        <w:pStyle w:val="ListParagraph"/>
        <w:numPr>
          <w:ilvl w:val="0"/>
          <w:numId w:val="5"/>
        </w:numPr>
        <w:spacing w:line="360" w:lineRule="auto"/>
      </w:pPr>
      <w:hyperlink r:id="rId20" w:history="1">
        <w:r w:rsidRPr="004507C8">
          <w:rPr>
            <w:rStyle w:val="Hyperlink"/>
          </w:rPr>
          <w:t>https://www.imdb.com/list/ls574098070/?sort=user_rating%2Cdesc</w:t>
        </w:r>
      </w:hyperlink>
    </w:p>
    <w:p w14:paraId="24D34E93" w14:textId="2284FBA0" w:rsidR="00534D31" w:rsidRDefault="00864B9E" w:rsidP="00534D31">
      <w:pPr>
        <w:spacing w:line="360" w:lineRule="auto"/>
      </w:pPr>
      <w:r>
        <w:t>Additional:</w:t>
      </w:r>
    </w:p>
    <w:p w14:paraId="570EF59F" w14:textId="77777777" w:rsidR="00864B9E" w:rsidRDefault="00864B9E" w:rsidP="00864B9E">
      <w:pPr>
        <w:pStyle w:val="ListParagraph"/>
        <w:numPr>
          <w:ilvl w:val="0"/>
          <w:numId w:val="6"/>
        </w:numPr>
        <w:spacing w:line="360" w:lineRule="auto"/>
      </w:pPr>
      <w:hyperlink r:id="rId21" w:history="1">
        <w:r w:rsidRPr="004507C8">
          <w:rPr>
            <w:rStyle w:val="Hyperlink"/>
          </w:rPr>
          <w:t>https://www.imdb.com/list/ls093971121/?sort=user_rating%2Cdesc</w:t>
        </w:r>
      </w:hyperlink>
    </w:p>
    <w:p w14:paraId="5DE0D07F" w14:textId="467F5598" w:rsidR="001269E3" w:rsidRDefault="00864B9E" w:rsidP="00534D31">
      <w:pPr>
        <w:pStyle w:val="ListParagraph"/>
        <w:numPr>
          <w:ilvl w:val="0"/>
          <w:numId w:val="6"/>
        </w:numPr>
        <w:spacing w:line="360" w:lineRule="auto"/>
      </w:pPr>
      <w:hyperlink r:id="rId22" w:history="1">
        <w:r w:rsidRPr="004507C8">
          <w:rPr>
            <w:rStyle w:val="Hyperlink"/>
          </w:rPr>
          <w:t>https://www.imdb.com/list/ls063868333/?sort=user_rating%2Cdes</w:t>
        </w:r>
        <w:r w:rsidRPr="004507C8">
          <w:rPr>
            <w:rStyle w:val="Hyperlink"/>
          </w:rPr>
          <w:t>c</w:t>
        </w:r>
      </w:hyperlink>
    </w:p>
    <w:sectPr w:rsidR="001269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FC2B8D"/>
    <w:multiLevelType w:val="hybridMultilevel"/>
    <w:tmpl w:val="F882167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4D2613"/>
    <w:multiLevelType w:val="hybridMultilevel"/>
    <w:tmpl w:val="20DCF8C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0D40F1"/>
    <w:multiLevelType w:val="hybridMultilevel"/>
    <w:tmpl w:val="38A2FC3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C71FAA"/>
    <w:multiLevelType w:val="hybridMultilevel"/>
    <w:tmpl w:val="2DB00A7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EE66F3"/>
    <w:multiLevelType w:val="hybridMultilevel"/>
    <w:tmpl w:val="8CB4818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F73B3F"/>
    <w:multiLevelType w:val="hybridMultilevel"/>
    <w:tmpl w:val="DA4ACE8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4622251">
    <w:abstractNumId w:val="2"/>
  </w:num>
  <w:num w:numId="2" w16cid:durableId="1067144679">
    <w:abstractNumId w:val="4"/>
  </w:num>
  <w:num w:numId="3" w16cid:durableId="162011014">
    <w:abstractNumId w:val="3"/>
  </w:num>
  <w:num w:numId="4" w16cid:durableId="8651961">
    <w:abstractNumId w:val="5"/>
  </w:num>
  <w:num w:numId="5" w16cid:durableId="1075736349">
    <w:abstractNumId w:val="0"/>
  </w:num>
  <w:num w:numId="6" w16cid:durableId="8926927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zNDC2tLQ0MDc2NTBW0lEKTi0uzszPAykwrAUAMX4ArCwAAAA="/>
  </w:docVars>
  <w:rsids>
    <w:rsidRoot w:val="008C3E1F"/>
    <w:rsid w:val="0004130C"/>
    <w:rsid w:val="000810F5"/>
    <w:rsid w:val="001269E3"/>
    <w:rsid w:val="001A03D2"/>
    <w:rsid w:val="003A52BD"/>
    <w:rsid w:val="003B03FC"/>
    <w:rsid w:val="00432E3F"/>
    <w:rsid w:val="004823ED"/>
    <w:rsid w:val="00497CD6"/>
    <w:rsid w:val="00534D31"/>
    <w:rsid w:val="00550EA3"/>
    <w:rsid w:val="00627475"/>
    <w:rsid w:val="00713CE6"/>
    <w:rsid w:val="007A7E19"/>
    <w:rsid w:val="007D3612"/>
    <w:rsid w:val="00846DEF"/>
    <w:rsid w:val="00864B9E"/>
    <w:rsid w:val="00887D45"/>
    <w:rsid w:val="008C3E1F"/>
    <w:rsid w:val="00972AAF"/>
    <w:rsid w:val="00C83A72"/>
    <w:rsid w:val="00E95D16"/>
    <w:rsid w:val="00EA0D1E"/>
    <w:rsid w:val="00FE0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DC178"/>
  <w15:chartTrackingRefBased/>
  <w15:docId w15:val="{C6A749BF-EFA5-482C-842C-E22F7BE05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kern w:val="2"/>
        <w:sz w:val="24"/>
        <w:szCs w:val="24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3E1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C3E1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3E1F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3E1F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3E1F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C3E1F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C3E1F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C3E1F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C3E1F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3E1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C3E1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3E1F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C3E1F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3E1F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C3E1F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3E1F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3E1F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C3E1F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C3E1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3E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3E1F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C3E1F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C3E1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C3E1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C3E1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C3E1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C3E1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C3E1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C3E1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497CD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7C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B03FC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mdb.com/list/ls029528149/?sort=user_rating%2Cdesc" TargetMode="External"/><Relationship Id="rId13" Type="http://schemas.openxmlformats.org/officeDocument/2006/relationships/hyperlink" Target="https://www.imdb.com/list/ls093951797/?sort=user_rating%2Cdesc" TargetMode="External"/><Relationship Id="rId18" Type="http://schemas.openxmlformats.org/officeDocument/2006/relationships/hyperlink" Target="https://www.imdb.com/list/ls501352531/?sort=user_rating%2Cdesc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imdb.com/list/ls093971121/?sort=user_rating%2Cdesc" TargetMode="External"/><Relationship Id="rId7" Type="http://schemas.openxmlformats.org/officeDocument/2006/relationships/hyperlink" Target="https://www.imdb.com/list/ls029540683/?sort=user_rating%2Cdesc" TargetMode="External"/><Relationship Id="rId12" Type="http://schemas.openxmlformats.org/officeDocument/2006/relationships/hyperlink" Target="https://www.imdb.com/list/ls091650455/?sort=user_rating%2Cdesc" TargetMode="External"/><Relationship Id="rId17" Type="http://schemas.openxmlformats.org/officeDocument/2006/relationships/hyperlink" Target="https://www.imdb.com/list/ls084374702/?sort=user_rating%2Cdesc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imdb.com/list/ls080705486/?sort=user_rating%2Cdesc" TargetMode="External"/><Relationship Id="rId20" Type="http://schemas.openxmlformats.org/officeDocument/2006/relationships/hyperlink" Target="https://www.imdb.com/list/ls574098070/?sort=user_rating%2Cdesc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imdb.com/list/ls041295777/?sort=user_rating%2Cdesc" TargetMode="External"/><Relationship Id="rId11" Type="http://schemas.openxmlformats.org/officeDocument/2006/relationships/hyperlink" Target="https://www.imdb.com/list/ls041593310/?sort=user_rating%2Cdesc" TargetMode="External"/><Relationship Id="rId24" Type="http://schemas.openxmlformats.org/officeDocument/2006/relationships/theme" Target="theme/theme1.xml"/><Relationship Id="rId5" Type="http://schemas.openxmlformats.org/officeDocument/2006/relationships/hyperlink" Target="https://www.imdb.com/list/ls026320360/?sort=user_rating%2Cdesc" TargetMode="External"/><Relationship Id="rId15" Type="http://schemas.openxmlformats.org/officeDocument/2006/relationships/hyperlink" Target="https://www.imdb.com/list/ls086805851/?sort=user_rating%2Cdesc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imdb.com/list/ls095319760/?sort=user_rating%2Cdesc" TargetMode="External"/><Relationship Id="rId19" Type="http://schemas.openxmlformats.org/officeDocument/2006/relationships/hyperlink" Target="https://www.imdb.com/list/ls574741945/?sort=user_rating%2Cdes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imdb.com/list/ls044081393/?sort=user_rating%2Cdesc" TargetMode="External"/><Relationship Id="rId14" Type="http://schemas.openxmlformats.org/officeDocument/2006/relationships/hyperlink" Target="https://www.imdb.com/list/ls086167623/?sort=user_rating%2Cdesc" TargetMode="External"/><Relationship Id="rId22" Type="http://schemas.openxmlformats.org/officeDocument/2006/relationships/hyperlink" Target="https://www.imdb.com/list/ls063868333/?sort=user_rating%2Cdes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425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 OOI JUN SHENG (SBIZ)</dc:creator>
  <cp:keywords/>
  <dc:description/>
  <cp:lastModifiedBy># OOI JUN SHENG (SBIZ)</cp:lastModifiedBy>
  <cp:revision>19</cp:revision>
  <dcterms:created xsi:type="dcterms:W3CDTF">2024-08-20T06:53:00Z</dcterms:created>
  <dcterms:modified xsi:type="dcterms:W3CDTF">2024-08-20T08:13:00Z</dcterms:modified>
</cp:coreProperties>
</file>